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2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2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8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69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9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70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70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71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71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2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3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4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5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6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77"/>
        </w:numPr>
        <w:pStyle w:val="Compact"/>
      </w:pPr>
      <w:r>
        <w:t xml:space="preserve">Combinaçã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Função pis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Função tet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obrechaves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obchaves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Função por partes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Limites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Integral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Integral Linear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Integral Múltipla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omatóri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omatório com dois índices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rodutóri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Raiz n-ésima</w:t>
      </w:r>
      <w:r>
        <w:br/>
      </w:r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78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79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80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81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82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p>
      <w:r>
        <w:br w:type="page"/>
      </w:r>
    </w:p>
    <w:bookmarkEnd w:id="111"/>
    <w:bookmarkEnd w:id="112"/>
    <w:bookmarkStart w:id="113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83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84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84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83"/>
        </w:numPr>
      </w:pPr>
      <w:r>
        <w:t xml:space="preserve">pacotes do Tidyverse: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87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88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89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3"/>
    <w:bookmarkStart w:id="114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modificando dados com set:</w:t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9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4"/>
    <w:bookmarkStart w:id="115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9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9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9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9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95"/>
        </w:numPr>
      </w:pPr>
      <w:r>
        <w:t xml:space="preserve">Gráfico de dispersão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9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0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0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0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0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0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5"/>
    <w:bookmarkStart w:id="11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6"/>
    <w:bookmarkEnd w:id="117"/>
    <w:bookmarkStart w:id="121" w:name="referências"/>
    <w:p>
      <w:pPr>
        <w:pStyle w:val="Heading1"/>
      </w:pPr>
      <w:r>
        <w:t xml:space="preserve">Referências</w:t>
      </w:r>
    </w:p>
    <w:bookmarkStart w:id="120" w:name="refs"/>
    <w:bookmarkStart w:id="1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1"/>
  </w:num>
  <w:num w:numId="1100">
    <w:abstractNumId w:val="991"/>
  </w:num>
  <w:num w:numId="11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6T07:29:34Z</dcterms:created>
  <dcterms:modified xsi:type="dcterms:W3CDTF">2023-02-26T07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6</vt:lpwstr>
  </property>
  <property fmtid="{D5CDD505-2E9C-101B-9397-08002B2CF9AE}" pid="5" name="output">
    <vt:lpwstr/>
  </property>
</Properties>
</file>